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1CE4E60B" w:rsidR="00CB0A44" w:rsidRDefault="00CB0A44" w:rsidP="004450B3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r w:rsidR="004450B3">
        <w:rPr>
          <w:rFonts w:ascii="Segoe UI" w:hAnsi="Segoe UI" w:cs="Segoe UI"/>
          <w:i/>
          <w:iCs/>
          <w:sz w:val="18"/>
          <w:szCs w:val="18"/>
        </w:rPr>
        <w:t>A</w:t>
      </w:r>
      <w:r w:rsidR="004450B3" w:rsidRPr="001B50B7">
        <w:rPr>
          <w:rFonts w:ascii="Segoe UI" w:hAnsi="Segoe UI" w:cs="Segoe UI"/>
          <w:i/>
          <w:iCs/>
          <w:sz w:val="18"/>
          <w:szCs w:val="18"/>
        </w:rPr>
        <w:t>cade</w:t>
      </w:r>
      <w:r w:rsidR="004450B3">
        <w:rPr>
          <w:rFonts w:ascii="Segoe UI" w:hAnsi="Segoe UI" w:cs="Segoe UI"/>
          <w:i/>
          <w:iCs/>
          <w:sz w:val="18"/>
          <w:szCs w:val="18"/>
        </w:rPr>
        <w:t>m</w:t>
      </w:r>
      <w:r w:rsidR="004450B3" w:rsidRPr="001B50B7">
        <w:rPr>
          <w:rFonts w:ascii="Segoe UI" w:hAnsi="Segoe UI" w:cs="Segoe UI"/>
          <w:i/>
          <w:iCs/>
          <w:sz w:val="18"/>
          <w:szCs w:val="18"/>
        </w:rPr>
        <w:t>ic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200BD38F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="004450B3">
        <w:rPr>
          <w:rFonts w:ascii="Segoe UI" w:hAnsi="Segoe UI" w:cs="Segoe UI"/>
          <w:i/>
          <w:iCs/>
          <w:sz w:val="18"/>
          <w:szCs w:val="18"/>
        </w:rPr>
        <w:t>Full Affiliation (A</w:t>
      </w:r>
      <w:r w:rsidRPr="001B50B7">
        <w:rPr>
          <w:rFonts w:ascii="Segoe UI" w:hAnsi="Segoe UI" w:cs="Segoe UI"/>
          <w:i/>
          <w:iCs/>
          <w:sz w:val="18"/>
          <w:szCs w:val="18"/>
        </w:rPr>
        <w:t>cademic rank/job title (if any), name of department, name of institution, city and country)</w:t>
      </w:r>
    </w:p>
    <w:p w14:paraId="408E2A6A" w14:textId="45AD5862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="004450B3">
        <w:rPr>
          <w:rFonts w:ascii="Segoe UI" w:hAnsi="Segoe UI" w:cs="Segoe UI"/>
          <w:i/>
          <w:iCs/>
          <w:sz w:val="18"/>
          <w:szCs w:val="18"/>
        </w:rPr>
        <w:t xml:space="preserve"> Full Affiliation (A</w:t>
      </w:r>
      <w:r w:rsidRPr="001B50B7">
        <w:rPr>
          <w:rFonts w:ascii="Segoe UI" w:hAnsi="Segoe UI" w:cs="Segoe UI"/>
          <w:i/>
          <w:iCs/>
          <w:sz w:val="18"/>
          <w:szCs w:val="18"/>
        </w:rPr>
        <w:t>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r w:rsidRPr="005D4FCA">
        <w:rPr>
          <w:rFonts w:ascii="Segoe UI" w:hAnsi="Segoe UI" w:cs="Segoe UI"/>
          <w:b/>
          <w:bCs/>
          <w:sz w:val="18"/>
          <w:szCs w:val="18"/>
        </w:rPr>
        <w:t>E-mail</w:t>
      </w:r>
      <w:r w:rsidRPr="001B50B7">
        <w:rPr>
          <w:rFonts w:ascii="Segoe UI" w:hAnsi="Segoe UI" w:cs="Segoe UI"/>
          <w:sz w:val="18"/>
          <w:szCs w:val="18"/>
        </w:rPr>
        <w:t xml:space="preserve">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bookmarkStart w:id="0" w:name="_GoBack"/>
      <w:bookmarkEnd w:id="0"/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065BD6C" w:rsidR="00B506FB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0A20C5EF" w14:textId="2656124E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4F0901D1" w14:textId="279793B5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7D0A45FD" w14:textId="0E2C06CE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4A0DC51B" w14:textId="0D4F8676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3EE614B0" w14:textId="1BB48A24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7824579F" w14:textId="25427915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022BDA19" w14:textId="675A9EC9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1A8A7D96" w14:textId="4E009193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06DD8315" w14:textId="7AFA6576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73135FD8" w14:textId="4950C499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3A930769" w14:textId="35901B37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7470DF2D" w14:textId="292EA527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7D82A0E8" w14:textId="1763D906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6C896EA7" w14:textId="6F66F4B3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5BC676EE" w14:textId="67CD64B2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4D9CF181" w14:textId="18E9D0D6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5CFD5597" w14:textId="7DC9765E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34CEDF4C" w14:textId="7F5936DB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1C9A5E01" w14:textId="69151C4F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69EBFBA2" w14:textId="1D215623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22F23FDA" w14:textId="42885E72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049C0380" w14:textId="703EEEEF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396131D3" w14:textId="60C12DD0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6E076D4F" w14:textId="2DF96D5B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54E50710" w14:textId="714CC3D5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2901A61C" w14:textId="3F4E5105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3A870648" w14:textId="6908CD59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11BABD54" w14:textId="43FE0BDE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041A2103" w14:textId="79713000" w:rsidR="00A56640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064B6DE2" w14:textId="77777777" w:rsidR="00A56640" w:rsidRPr="00E17399" w:rsidRDefault="00A56640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A56640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30D743" w14:textId="77777777" w:rsidR="002F5DAF" w:rsidRDefault="002F5DAF" w:rsidP="009E751A">
      <w:pPr>
        <w:spacing w:after="0" w:line="240" w:lineRule="auto"/>
      </w:pPr>
      <w:r>
        <w:separator/>
      </w:r>
    </w:p>
  </w:endnote>
  <w:endnote w:type="continuationSeparator" w:id="0">
    <w:p w14:paraId="1536D192" w14:textId="77777777" w:rsidR="002F5DAF" w:rsidRDefault="002F5DAF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7AE759FA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4450B3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BA274A0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4A7A35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1AB03F" w14:textId="77777777" w:rsidR="002F5DAF" w:rsidRDefault="002F5DAF" w:rsidP="009E751A">
      <w:pPr>
        <w:spacing w:after="0" w:line="240" w:lineRule="auto"/>
      </w:pPr>
      <w:r>
        <w:separator/>
      </w:r>
    </w:p>
  </w:footnote>
  <w:footnote w:type="continuationSeparator" w:id="0">
    <w:p w14:paraId="61CEBE03" w14:textId="77777777" w:rsidR="002F5DAF" w:rsidRDefault="002F5DAF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8BDE4FA" w:rsidR="00074213" w:rsidRPr="003B2E96" w:rsidRDefault="00A56640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 w:rsidRPr="00A56640">
      <w:rPr>
        <w:rFonts w:ascii="Segoe UI" w:hAnsi="Segoe UI" w:cs="Segoe UI"/>
        <w:b/>
        <w:bCs/>
        <w:i/>
        <w:iCs/>
        <w:sz w:val="16"/>
        <w:szCs w:val="16"/>
      </w:rPr>
      <w:t xml:space="preserve">JCSTS </w:t>
    </w:r>
    <w:r w:rsidR="007C3207">
      <w:rPr>
        <w:rFonts w:ascii="Segoe UI" w:hAnsi="Segoe UI" w:cs="Segoe UI"/>
        <w:b/>
        <w:bCs/>
        <w:i/>
        <w:iCs/>
        <w:sz w:val="16"/>
        <w:szCs w:val="16"/>
      </w:rPr>
      <w:t>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6EC3B80F" w14:textId="77777777" w:rsidR="00A56640" w:rsidRDefault="00A56640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A56640">
            <w:rPr>
              <w:rFonts w:ascii="Segoe UI" w:hAnsi="Segoe UI" w:cs="Segoe UI"/>
              <w:b/>
              <w:bCs/>
              <w:noProof/>
            </w:rPr>
            <w:t xml:space="preserve">Journal of Computer Science and Technology Studies </w:t>
          </w:r>
        </w:p>
        <w:p w14:paraId="3B141307" w14:textId="517868A3" w:rsidR="00074213" w:rsidRPr="00BE4179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="00A56640" w:rsidRPr="00A56640">
            <w:rPr>
              <w:rFonts w:ascii="Segoe UI" w:hAnsi="Segoe UI" w:cs="Segoe UI"/>
              <w:sz w:val="20"/>
              <w:szCs w:val="20"/>
            </w:rPr>
            <w:t xml:space="preserve">2709-104X  </w:t>
          </w:r>
        </w:p>
        <w:p w14:paraId="0C2AC525" w14:textId="78CF3D1E" w:rsidR="00074213" w:rsidRPr="00BE4179" w:rsidRDefault="004B5466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 w:rsidR="00A56640" w:rsidRPr="00A56640">
            <w:rPr>
              <w:rFonts w:ascii="Segoe UI" w:hAnsi="Segoe UI" w:cs="Segoe UI"/>
              <w:sz w:val="20"/>
              <w:szCs w:val="20"/>
            </w:rPr>
            <w:t>jcsts</w:t>
          </w:r>
          <w:proofErr w:type="spellEnd"/>
        </w:p>
        <w:p w14:paraId="5FD9C87F" w14:textId="7343B3D5" w:rsidR="00074213" w:rsidRDefault="00074213" w:rsidP="004B5466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 w:rsidR="00A56640" w:rsidRPr="00A56640">
            <w:rPr>
              <w:rFonts w:ascii="Segoe UI" w:hAnsi="Segoe UI" w:cs="Segoe UI"/>
              <w:sz w:val="20"/>
              <w:szCs w:val="20"/>
            </w:rPr>
            <w:t>jcsts</w:t>
          </w:r>
        </w:p>
      </w:tc>
      <w:tc>
        <w:tcPr>
          <w:tcW w:w="4819" w:type="dxa"/>
        </w:tcPr>
        <w:p w14:paraId="69CE4C4E" w14:textId="10B46D2A" w:rsidR="0075418F" w:rsidRPr="00895766" w:rsidRDefault="002358BE" w:rsidP="004B5466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A56640" w:rsidRPr="00A56640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JCST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tqwFAFIz4xE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1D1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5DAF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450B3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A7A35"/>
    <w:rsid w:val="004B5466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4FCA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6640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91B257-3CE8-4A86-9D57-AA3D12E907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6</TotalTime>
  <Pages>3</Pages>
  <Words>450</Words>
  <Characters>2568</Characters>
  <Application>Microsoft Office Word</Application>
  <DocSecurity>0</DocSecurity>
  <Lines>21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7</cp:revision>
  <cp:lastPrinted>2022-01-01T11:03:00Z</cp:lastPrinted>
  <dcterms:created xsi:type="dcterms:W3CDTF">2018-06-26T02:00:00Z</dcterms:created>
  <dcterms:modified xsi:type="dcterms:W3CDTF">2022-05-15T15:26:00Z</dcterms:modified>
</cp:coreProperties>
</file>